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58AF5" w14:textId="086B81C4" w:rsidR="00911B78" w:rsidRPr="003A3515" w:rsidRDefault="003A3515" w:rsidP="00911B78">
      <w:pPr>
        <w:pStyle w:val="Title"/>
        <w:rPr>
          <w:lang w:val="es-ES"/>
        </w:rPr>
      </w:pPr>
      <w:r w:rsidRPr="003A3515">
        <w:rPr>
          <w:lang w:val="es-ES"/>
        </w:rPr>
        <w:t xml:space="preserve">Declaración de los autores </w:t>
      </w:r>
      <w:r w:rsidR="00081ECE">
        <w:rPr>
          <w:lang w:val="es-ES"/>
        </w:rPr>
        <w:t>e información del artículo</w:t>
      </w:r>
    </w:p>
    <w:p w14:paraId="67A00D58" w14:textId="71B584D2" w:rsidR="00911B78" w:rsidRPr="003A3515" w:rsidRDefault="00911B78" w:rsidP="00911B78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B55723" wp14:editId="4A2E4C35">
                <wp:simplePos x="0" y="0"/>
                <wp:positionH relativeFrom="column">
                  <wp:posOffset>-28575</wp:posOffset>
                </wp:positionH>
                <wp:positionV relativeFrom="paragraph">
                  <wp:posOffset>213360</wp:posOffset>
                </wp:positionV>
                <wp:extent cx="6057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62AFB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6.8pt" to="474.7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" strokecolor="#1760ac [3204]" strokeweight=".5pt">
                <v:stroke joinstyle="miter"/>
              </v:line>
            </w:pict>
          </mc:Fallback>
        </mc:AlternateContent>
      </w:r>
    </w:p>
    <w:p w14:paraId="12BDFBD5" w14:textId="77777777" w:rsidR="00325A8D" w:rsidRPr="00325A8D" w:rsidRDefault="00325A8D" w:rsidP="00E14DAD">
      <w:pPr>
        <w:pStyle w:val="Heading1"/>
        <w:rPr>
          <w:lang w:val="es-ES"/>
        </w:rPr>
      </w:pPr>
      <w:r w:rsidRPr="00C83EF4">
        <w:rPr>
          <w:lang w:val="es"/>
        </w:rPr>
        <w:t>Autor correspondiente</w:t>
      </w:r>
    </w:p>
    <w:p w14:paraId="1D72DECA" w14:textId="22622093" w:rsidR="00325A8D" w:rsidRPr="00325A8D" w:rsidRDefault="00325A8D" w:rsidP="00E14DAD">
      <w:pPr>
        <w:rPr>
          <w:rFonts w:ascii="Barlow Condensed" w:hAnsi="Barlow Condensed"/>
          <w:color w:val="BFBFBF" w:themeColor="background1" w:themeShade="BF"/>
          <w:sz w:val="20"/>
          <w:lang w:val="es-ES"/>
        </w:rPr>
      </w:pPr>
      <w:r>
        <w:rPr>
          <w:rStyle w:val="SubtleEmphasis"/>
          <w:lang w:val="es"/>
        </w:rPr>
        <w:t>O</w:t>
      </w:r>
      <w:r w:rsidRPr="00BC473C">
        <w:rPr>
          <w:rStyle w:val="SubtleEmphasis"/>
          <w:lang w:val="es"/>
        </w:rPr>
        <w:t>bligatorio</w:t>
      </w:r>
    </w:p>
    <w:p w14:paraId="5AD9BF00" w14:textId="7294130F" w:rsidR="00325A8D" w:rsidRPr="00325A8D" w:rsidRDefault="00325A8D" w:rsidP="00E14DAD">
      <w:pPr>
        <w:pStyle w:val="Heading2"/>
        <w:rPr>
          <w:lang w:val="es-ES"/>
        </w:rPr>
      </w:pPr>
      <w:r>
        <w:rPr>
          <w:lang w:val="es"/>
        </w:rPr>
        <w:t>N</w:t>
      </w:r>
      <w:r w:rsidRPr="00C83EF4">
        <w:rPr>
          <w:lang w:val="es"/>
        </w:rPr>
        <w:t>ombre:</w:t>
      </w:r>
      <w:sdt>
        <w:sdtPr>
          <w:rPr>
            <w:rStyle w:val="Responses"/>
          </w:rPr>
          <w:id w:val="337042188"/>
          <w:placeholder>
            <w:docPart w:val="7671880984344B37AD24941922699975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  <w:lang w:val="es-ES"/>
          </w:rPr>
        </w:sdtEnd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6E81581C" w14:textId="5DFADAE5" w:rsidR="00325A8D" w:rsidRPr="00325A8D" w:rsidRDefault="00325A8D" w:rsidP="00E14DAD">
      <w:pPr>
        <w:pStyle w:val="Heading2"/>
        <w:rPr>
          <w:lang w:val="es-ES"/>
        </w:rPr>
      </w:pPr>
      <w:r>
        <w:rPr>
          <w:lang w:val="es"/>
        </w:rPr>
        <w:t>A</w:t>
      </w:r>
      <w:r w:rsidRPr="00C83EF4">
        <w:rPr>
          <w:lang w:val="es"/>
        </w:rPr>
        <w:t>filiación:</w:t>
      </w:r>
      <w:sdt>
        <w:sdtPr>
          <w:rPr>
            <w:lang w:val="es-ES"/>
          </w:rPr>
          <w:id w:val="-881331038"/>
          <w:placeholder>
            <w:docPart w:val="22D080B8F09146EB953236272989F526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31E26B3" w14:textId="77777777" w:rsidR="00325A8D" w:rsidRPr="00325A8D" w:rsidRDefault="00325A8D" w:rsidP="00E14DAD">
      <w:pPr>
        <w:pStyle w:val="Heading2"/>
        <w:rPr>
          <w:lang w:val="es-ES"/>
        </w:rPr>
      </w:pPr>
      <w:r>
        <w:rPr>
          <w:lang w:val="es"/>
        </w:rPr>
        <w:t xml:space="preserve">Correo electrónico: </w:t>
      </w:r>
      <w:sdt>
        <w:sdtPr>
          <w:id w:val="532536065"/>
          <w:placeholder>
            <w:docPart w:val="D2EEA9E6BC244A9C854FFE55A25980ED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0F6EC962" w14:textId="77777777" w:rsidR="00325A8D" w:rsidRPr="00982A24" w:rsidRDefault="00325A8D" w:rsidP="00AB254B">
      <w:pPr>
        <w:pStyle w:val="Heading1"/>
        <w:rPr>
          <w:lang w:val="es-ES"/>
        </w:rPr>
      </w:pPr>
      <w:r w:rsidRPr="00C83EF4">
        <w:rPr>
          <w:lang w:val="es"/>
        </w:rPr>
        <w:t>Información del artículo</w:t>
      </w:r>
    </w:p>
    <w:p w14:paraId="28307DD0" w14:textId="7044C6A4" w:rsidR="00325A8D" w:rsidRPr="00982A24" w:rsidRDefault="00982A24" w:rsidP="00AB254B">
      <w:pPr>
        <w:rPr>
          <w:rFonts w:ascii="Barlow Condensed" w:hAnsi="Barlow Condensed"/>
          <w:color w:val="BFBFBF" w:themeColor="background1" w:themeShade="BF"/>
          <w:sz w:val="20"/>
          <w:lang w:val="es-ES"/>
        </w:rPr>
      </w:pPr>
      <w:r>
        <w:rPr>
          <w:rStyle w:val="SubtleEmphasis"/>
          <w:lang w:val="es"/>
        </w:rPr>
        <w:t>O</w:t>
      </w:r>
      <w:r w:rsidR="00325A8D" w:rsidRPr="00BC473C">
        <w:rPr>
          <w:rStyle w:val="SubtleEmphasis"/>
          <w:lang w:val="es"/>
        </w:rPr>
        <w:t>bligatorio</w:t>
      </w:r>
    </w:p>
    <w:p w14:paraId="67574A6F" w14:textId="6116EB4A" w:rsidR="00325A8D" w:rsidRPr="00982A24" w:rsidRDefault="000B4562" w:rsidP="00AB254B">
      <w:pPr>
        <w:pStyle w:val="Heading2"/>
        <w:rPr>
          <w:lang w:val="es-ES"/>
        </w:rPr>
      </w:pPr>
      <w:r>
        <w:rPr>
          <w:lang w:val="es"/>
        </w:rPr>
        <w:t>T</w:t>
      </w:r>
      <w:r w:rsidR="00325A8D" w:rsidRPr="00C83EF4">
        <w:rPr>
          <w:lang w:val="es"/>
        </w:rPr>
        <w:t xml:space="preserve">ítulo: </w:t>
      </w:r>
      <w:sdt>
        <w:sdtPr>
          <w:rPr>
            <w:lang w:val="es-ES"/>
          </w:rPr>
          <w:id w:val="908429050"/>
          <w:placeholder>
            <w:docPart w:val="2F3A68A7D4754543AB5DB8A6F2906782"/>
          </w:placeholder>
          <w:showingPlcHdr/>
          <w:text/>
        </w:sdtPr>
        <w:sdtContent>
          <w:r w:rsidR="00325A8D"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1ACF752B" w14:textId="77777777" w:rsidR="00325A8D" w:rsidRPr="00982A24" w:rsidRDefault="00325A8D" w:rsidP="00AB254B">
      <w:pPr>
        <w:pStyle w:val="Heading2"/>
        <w:rPr>
          <w:lang w:val="es-ES"/>
        </w:rPr>
      </w:pPr>
      <w:r w:rsidRPr="00C83EF4">
        <w:rPr>
          <w:lang w:val="es"/>
        </w:rPr>
        <w:t>Sección y tipo de artícul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25A8D" w14:paraId="66ED10AB" w14:textId="77777777" w:rsidTr="00AB254B">
        <w:tc>
          <w:tcPr>
            <w:tcW w:w="4675" w:type="dxa"/>
          </w:tcPr>
          <w:p w14:paraId="23CEBB3B" w14:textId="77777777" w:rsidR="00325A8D" w:rsidRDefault="00325A8D" w:rsidP="00AB254B">
            <w:sdt>
              <w:sdtPr>
                <w:id w:val="-1251652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 w:rsidRPr="002C5790">
              <w:rPr>
                <w:rStyle w:val="Heading2Char"/>
                <w:lang w:val="es"/>
              </w:rPr>
              <w:t xml:space="preserve"> Artículos de investigación</w:t>
            </w:r>
          </w:p>
        </w:tc>
        <w:tc>
          <w:tcPr>
            <w:tcW w:w="4675" w:type="dxa"/>
          </w:tcPr>
          <w:p w14:paraId="4CF17A49" w14:textId="4D70F910" w:rsidR="00325A8D" w:rsidRDefault="00325A8D" w:rsidP="00AB254B">
            <w:sdt>
              <w:sdtPr>
                <w:id w:val="1319853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 w:rsidRPr="002C5790">
              <w:rPr>
                <w:rStyle w:val="Heading2Char"/>
                <w:lang w:val="es"/>
              </w:rPr>
              <w:t xml:space="preserve"> Comunicaciones</w:t>
            </w:r>
            <w:r w:rsidR="00982A24">
              <w:rPr>
                <w:rStyle w:val="Heading2Char"/>
                <w:lang w:val="es"/>
              </w:rPr>
              <w:t xml:space="preserve"> </w:t>
            </w:r>
            <w:proofErr w:type="spellStart"/>
            <w:r w:rsidR="00982A24">
              <w:rPr>
                <w:rStyle w:val="Heading2Char"/>
              </w:rPr>
              <w:t>Científicas</w:t>
            </w:r>
            <w:proofErr w:type="spellEnd"/>
          </w:p>
        </w:tc>
      </w:tr>
      <w:tr w:rsidR="00325A8D" w:rsidRPr="00982A24" w14:paraId="21D9B613" w14:textId="77777777" w:rsidTr="00AB254B">
        <w:tc>
          <w:tcPr>
            <w:tcW w:w="4675" w:type="dxa"/>
          </w:tcPr>
          <w:p w14:paraId="2FA55B45" w14:textId="2E91AE2F" w:rsidR="00325A8D" w:rsidRPr="00982A24" w:rsidRDefault="00325A8D" w:rsidP="00AB254B">
            <w:pPr>
              <w:rPr>
                <w:lang w:val="es-ES"/>
              </w:rPr>
            </w:pPr>
            <w:sdt>
              <w:sdtPr>
                <w:id w:val="163961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>
              <w:rPr>
                <w:lang w:val="es"/>
              </w:rPr>
              <w:t xml:space="preserve"> </w:t>
            </w:r>
            <w:r w:rsidR="00982A24">
              <w:rPr>
                <w:lang w:val="es"/>
              </w:rPr>
              <w:t>I</w:t>
            </w:r>
            <w:r>
              <w:rPr>
                <w:lang w:val="es"/>
              </w:rPr>
              <w:t>nforme de investigación</w:t>
            </w:r>
          </w:p>
          <w:p w14:paraId="75AB3629" w14:textId="77777777" w:rsidR="00325A8D" w:rsidRPr="00982A24" w:rsidRDefault="00325A8D" w:rsidP="00AB254B">
            <w:pPr>
              <w:rPr>
                <w:lang w:val="es-ES"/>
              </w:rPr>
            </w:pPr>
            <w:sdt>
              <w:sdtPr>
                <w:id w:val="-11585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>
              <w:rPr>
                <w:lang w:val="es"/>
              </w:rPr>
              <w:t>Artículo original</w:t>
            </w:r>
          </w:p>
          <w:p w14:paraId="4449C9C4" w14:textId="77777777" w:rsidR="00325A8D" w:rsidRPr="00982A24" w:rsidRDefault="00325A8D" w:rsidP="00AB254B">
            <w:pPr>
              <w:rPr>
                <w:lang w:val="es-ES"/>
              </w:rPr>
            </w:pPr>
            <w:sdt>
              <w:sdtPr>
                <w:id w:val="-5155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>
              <w:rPr>
                <w:lang w:val="es"/>
              </w:rPr>
              <w:t>Estudio de replicación</w:t>
            </w:r>
          </w:p>
          <w:p w14:paraId="5DCE3C3E" w14:textId="5B88B7B6" w:rsidR="00325A8D" w:rsidRDefault="00325A8D" w:rsidP="00AB254B">
            <w:sdt>
              <w:sdtPr>
                <w:id w:val="-74649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 w:rsidR="00982A24">
              <w:rPr>
                <w:lang w:val="es"/>
              </w:rPr>
              <w:t>R</w:t>
            </w:r>
            <w:r>
              <w:rPr>
                <w:lang w:val="es"/>
              </w:rPr>
              <w:t>evisión</w:t>
            </w:r>
          </w:p>
          <w:p w14:paraId="4BEA00C5" w14:textId="77777777" w:rsidR="00325A8D" w:rsidRDefault="00325A8D" w:rsidP="00AB254B">
            <w:sdt>
              <w:sdtPr>
                <w:id w:val="-56965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>
              <w:rPr>
                <w:lang w:val="es"/>
              </w:rPr>
              <w:t>Perspectivas</w:t>
            </w:r>
          </w:p>
          <w:p w14:paraId="6B2C7522" w14:textId="77777777" w:rsidR="00325A8D" w:rsidRDefault="00325A8D" w:rsidP="00AB254B"/>
        </w:tc>
        <w:tc>
          <w:tcPr>
            <w:tcW w:w="4675" w:type="dxa"/>
          </w:tcPr>
          <w:p w14:paraId="239684F3" w14:textId="77777777" w:rsidR="00325A8D" w:rsidRPr="00982A24" w:rsidRDefault="00325A8D" w:rsidP="00AB254B">
            <w:pPr>
              <w:rPr>
                <w:lang w:val="es-ES"/>
              </w:rPr>
            </w:pPr>
            <w:sdt>
              <w:sdtPr>
                <w:id w:val="-48902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lang w:val="es"/>
                  </w:rPr>
                  <w:t>☐</w:t>
                </w:r>
              </w:sdtContent>
            </w:sdt>
            <w:r>
              <w:rPr>
                <w:lang w:val="es"/>
              </w:rPr>
              <w:t xml:space="preserve"> Informe clínico</w:t>
            </w:r>
          </w:p>
          <w:p w14:paraId="607731D2" w14:textId="326F3B5D" w:rsidR="00325A8D" w:rsidRPr="0025386E" w:rsidRDefault="00325A8D" w:rsidP="00AB254B">
            <w:sdt>
              <w:sdtPr>
                <w:id w:val="-4355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386E">
                  <w:t>☐</w:t>
                </w:r>
              </w:sdtContent>
            </w:sdt>
            <w:r w:rsidRPr="0025386E">
              <w:t xml:space="preserve"> </w:t>
            </w:r>
            <w:r w:rsidR="00982A24" w:rsidRPr="000A0393">
              <w:rPr>
                <w:lang w:val="es-ES"/>
              </w:rPr>
              <w:t>C</w:t>
            </w:r>
            <w:r w:rsidRPr="000A0393">
              <w:rPr>
                <w:lang w:val="es-ES"/>
              </w:rPr>
              <w:t>omentario</w:t>
            </w:r>
          </w:p>
          <w:p w14:paraId="57BF336F" w14:textId="5F020B56" w:rsidR="00325A8D" w:rsidRPr="0025386E" w:rsidRDefault="00325A8D" w:rsidP="00AB254B">
            <w:sdt>
              <w:sdtPr>
                <w:id w:val="-14851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386E">
                  <w:t>☐</w:t>
                </w:r>
              </w:sdtContent>
            </w:sdt>
            <w:r w:rsidRPr="0025386E">
              <w:t xml:space="preserve"> </w:t>
            </w:r>
            <w:r w:rsidR="0025386E" w:rsidRPr="0025386E">
              <w:t>AEDA Jour</w:t>
            </w:r>
            <w:r w:rsidR="0025386E">
              <w:t>nal Club</w:t>
            </w:r>
          </w:p>
          <w:p w14:paraId="2D5C4BD7" w14:textId="0D75528B" w:rsidR="0025386E" w:rsidRPr="000A0393" w:rsidRDefault="0025386E" w:rsidP="0025386E">
            <w:pPr>
              <w:rPr>
                <w:lang w:val="es-ES"/>
              </w:rPr>
            </w:pPr>
            <w:sdt>
              <w:sdtPr>
                <w:rPr>
                  <w:lang w:val="es-ES"/>
                </w:rPr>
                <w:id w:val="210206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A0393">
                  <w:rPr>
                    <w:rFonts w:ascii="MS Gothic" w:eastAsia="MS Gothic" w:hAnsi="MS Gothic" w:hint="eastAsia"/>
                    <w:lang w:val="es-ES"/>
                  </w:rPr>
                  <w:t>☐</w:t>
                </w:r>
              </w:sdtContent>
            </w:sdt>
            <w:r w:rsidRPr="000A0393">
              <w:rPr>
                <w:lang w:val="es-ES"/>
              </w:rPr>
              <w:t xml:space="preserve"> </w:t>
            </w:r>
            <w:r w:rsidRPr="000A0393">
              <w:rPr>
                <w:lang w:val="es-ES"/>
              </w:rPr>
              <w:t>Notas Técnicas</w:t>
            </w:r>
          </w:p>
          <w:p w14:paraId="48D646E7" w14:textId="28845D99" w:rsidR="0025386E" w:rsidRPr="000A0393" w:rsidRDefault="0025386E" w:rsidP="0025386E">
            <w:pPr>
              <w:rPr>
                <w:lang w:val="es-ES"/>
              </w:rPr>
            </w:pPr>
            <w:sdt>
              <w:sdtPr>
                <w:rPr>
                  <w:lang w:val="es-ES"/>
                </w:rPr>
                <w:id w:val="77661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A0393">
                  <w:rPr>
                    <w:rFonts w:ascii="MS Gothic" w:eastAsia="MS Gothic" w:hAnsi="MS Gothic" w:hint="eastAsia"/>
                    <w:lang w:val="es-ES"/>
                  </w:rPr>
                  <w:t>☐</w:t>
                </w:r>
              </w:sdtContent>
            </w:sdt>
            <w:r w:rsidRPr="000A0393">
              <w:rPr>
                <w:lang w:val="es-ES"/>
              </w:rPr>
              <w:t xml:space="preserve"> Tutoria</w:t>
            </w:r>
            <w:r w:rsidRPr="000A0393">
              <w:rPr>
                <w:lang w:val="es-ES"/>
              </w:rPr>
              <w:t>les</w:t>
            </w:r>
          </w:p>
          <w:p w14:paraId="5F6AF6EA" w14:textId="5F1D7323" w:rsidR="0025386E" w:rsidRPr="000A0393" w:rsidRDefault="0025386E" w:rsidP="0025386E">
            <w:pPr>
              <w:rPr>
                <w:lang w:val="es-ES"/>
              </w:rPr>
            </w:pPr>
            <w:sdt>
              <w:sdtPr>
                <w:rPr>
                  <w:lang w:val="es-ES"/>
                </w:rPr>
                <w:id w:val="202945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A0393">
                  <w:rPr>
                    <w:rFonts w:ascii="MS Gothic" w:eastAsia="MS Gothic" w:hAnsi="MS Gothic" w:hint="eastAsia"/>
                    <w:lang w:val="es-ES"/>
                  </w:rPr>
                  <w:t>☐</w:t>
                </w:r>
              </w:sdtContent>
            </w:sdt>
            <w:r w:rsidRPr="000A0393">
              <w:rPr>
                <w:lang w:val="es-ES"/>
              </w:rPr>
              <w:t xml:space="preserve"> Protocol</w:t>
            </w:r>
            <w:r w:rsidRPr="000A0393">
              <w:rPr>
                <w:lang w:val="es-ES"/>
              </w:rPr>
              <w:t xml:space="preserve">os </w:t>
            </w:r>
            <w:r w:rsidR="000A0393" w:rsidRPr="000A0393">
              <w:rPr>
                <w:lang w:val="es-ES"/>
              </w:rPr>
              <w:t>c</w:t>
            </w:r>
            <w:r w:rsidR="000A0393">
              <w:rPr>
                <w:lang w:val="es-ES"/>
              </w:rPr>
              <w:t>línicos</w:t>
            </w:r>
          </w:p>
          <w:p w14:paraId="70087327" w14:textId="6A37BF9A" w:rsidR="00325A8D" w:rsidRPr="000A0393" w:rsidRDefault="0025386E" w:rsidP="00AB254B">
            <w:pPr>
              <w:rPr>
                <w:lang w:val="es-ES"/>
              </w:rPr>
            </w:pPr>
            <w:sdt>
              <w:sdtPr>
                <w:rPr>
                  <w:lang w:val="es-ES"/>
                </w:rPr>
                <w:id w:val="-75636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A0393">
                  <w:rPr>
                    <w:rFonts w:ascii="MS Gothic" w:eastAsia="MS Gothic" w:hAnsi="MS Gothic" w:hint="eastAsia"/>
                    <w:lang w:val="es-ES"/>
                  </w:rPr>
                  <w:t>☐</w:t>
                </w:r>
              </w:sdtContent>
            </w:sdt>
            <w:r w:rsidRPr="000A0393">
              <w:rPr>
                <w:lang w:val="es-ES"/>
              </w:rPr>
              <w:t xml:space="preserve"> </w:t>
            </w:r>
            <w:r w:rsidR="000A0393" w:rsidRPr="000A0393">
              <w:rPr>
                <w:lang w:val="es-ES"/>
              </w:rPr>
              <w:t>Reseñas de l</w:t>
            </w:r>
            <w:r w:rsidR="000A0393">
              <w:rPr>
                <w:lang w:val="es-ES"/>
              </w:rPr>
              <w:t>ibros</w:t>
            </w:r>
          </w:p>
          <w:p w14:paraId="0F368633" w14:textId="77777777" w:rsidR="00325A8D" w:rsidRPr="00982A24" w:rsidRDefault="00325A8D" w:rsidP="00AB254B">
            <w:pPr>
              <w:rPr>
                <w:lang w:val="es-ES"/>
              </w:rPr>
            </w:pPr>
          </w:p>
          <w:p w14:paraId="39C6FCB6" w14:textId="77777777" w:rsidR="00325A8D" w:rsidRPr="00982A24" w:rsidRDefault="00325A8D" w:rsidP="00AB254B">
            <w:pPr>
              <w:rPr>
                <w:lang w:val="es-ES"/>
              </w:rPr>
            </w:pPr>
          </w:p>
        </w:tc>
      </w:tr>
    </w:tbl>
    <w:p w14:paraId="48743405" w14:textId="77777777" w:rsidR="00692E5B" w:rsidRPr="00982A24" w:rsidRDefault="00692E5B" w:rsidP="003D3F87">
      <w:pPr>
        <w:rPr>
          <w:rFonts w:ascii="Barlow SemiBold" w:eastAsiaTheme="majorEastAsia" w:hAnsi="Barlow SemiBold" w:cstheme="majorBidi"/>
          <w:color w:val="000000" w:themeColor="text1"/>
          <w:sz w:val="26"/>
          <w:szCs w:val="26"/>
          <w:lang w:val="es-ES"/>
        </w:rPr>
      </w:pPr>
    </w:p>
    <w:p w14:paraId="7D3B5BC2" w14:textId="50E3FB1F" w:rsidR="000B4562" w:rsidRPr="000B4562" w:rsidRDefault="000B4562" w:rsidP="004C7DA0">
      <w:pPr>
        <w:pStyle w:val="Heading2"/>
        <w:rPr>
          <w:lang w:val="es-ES"/>
        </w:rPr>
      </w:pPr>
      <w:r>
        <w:rPr>
          <w:lang w:val="es"/>
        </w:rPr>
        <w:t xml:space="preserve">Número de palabras: </w:t>
      </w:r>
      <w:sdt>
        <w:sdtPr>
          <w:rPr>
            <w:rStyle w:val="Responses"/>
          </w:rPr>
          <w:id w:val="886369552"/>
          <w:placeholder>
            <w:docPart w:val="5679BED935514D9BBB601E324BE6E8A5"/>
          </w:placeholder>
          <w:showingPlcHdr/>
          <w:text/>
        </w:sdtPr>
        <w:sdtContent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  <w:r>
        <w:rPr>
          <w:lang w:val="es"/>
        </w:rPr>
        <w:br/>
        <w:t xml:space="preserve">Número de figuras:  </w:t>
      </w:r>
      <w:sdt>
        <w:sdtPr>
          <w:rPr>
            <w:rStyle w:val="Responses"/>
          </w:rPr>
          <w:id w:val="1358231725"/>
          <w:placeholder>
            <w:docPart w:val="7509EBF69DFC4DF58A64FA2C80DFC661"/>
          </w:placeholder>
          <w:showingPlcHdr/>
          <w:text/>
        </w:sdtPr>
        <w:sdtContent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  <w:r>
        <w:rPr>
          <w:lang w:val="es"/>
        </w:rPr>
        <w:br/>
        <w:t xml:space="preserve">Número de tablas:  </w:t>
      </w:r>
      <w:sdt>
        <w:sdtPr>
          <w:rPr>
            <w:rStyle w:val="Responses"/>
          </w:rPr>
          <w:id w:val="1446268643"/>
          <w:placeholder>
            <w:docPart w:val="6FBF9F29442E49C1949D1C92ED7E01B1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  <w:r>
        <w:rPr>
          <w:lang w:val="es"/>
        </w:rPr>
        <w:br/>
        <w:t>Número de referencias:</w:t>
      </w:r>
      <w:sdt>
        <w:sdtPr>
          <w:rPr>
            <w:rStyle w:val="Responses"/>
          </w:rPr>
          <w:id w:val="710767847"/>
          <w:placeholder>
            <w:docPart w:val="DE33594646684BAC8C3C7F7A2CAF8E80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5B7383BF" w14:textId="3DDFD6C0" w:rsidR="002C5790" w:rsidRPr="000B4562" w:rsidRDefault="002C5790" w:rsidP="002C5790">
      <w:pPr>
        <w:rPr>
          <w:lang w:val="es-ES"/>
        </w:rPr>
      </w:pPr>
    </w:p>
    <w:p w14:paraId="263A5FCC" w14:textId="487FE6EA" w:rsidR="002C5790" w:rsidRPr="00A54AA5" w:rsidRDefault="008C2819" w:rsidP="002C5790">
      <w:pPr>
        <w:pStyle w:val="Heading2"/>
        <w:rPr>
          <w:lang w:val="es-ES"/>
        </w:rPr>
      </w:pPr>
      <w:r>
        <w:rPr>
          <w:lang w:val="es"/>
        </w:rPr>
        <w:lastRenderedPageBreak/>
        <w:t xml:space="preserve">Licencia </w:t>
      </w:r>
      <w:proofErr w:type="spellStart"/>
      <w:r>
        <w:rPr>
          <w:lang w:val="es"/>
        </w:rPr>
        <w:t>Creative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Commons</w:t>
      </w:r>
      <w:proofErr w:type="spellEnd"/>
      <w:r>
        <w:rPr>
          <w:lang w:val="es"/>
        </w:rPr>
        <w:t xml:space="preserve"> preferida </w:t>
      </w:r>
      <w:hyperlink r:id="rId11" w:history="1">
        <w:r w:rsidR="002C5790" w:rsidRPr="00A54AA5">
          <w:rPr>
            <w:rStyle w:val="Hyperlink"/>
            <w:lang w:val="es-ES"/>
          </w:rPr>
          <w:t>https://creativecommons.org/choose/</w:t>
        </w:r>
      </w:hyperlink>
      <w:r w:rsidR="002C5790" w:rsidRPr="00A54AA5">
        <w:rPr>
          <w:lang w:val="es-ES"/>
        </w:rPr>
        <w:t xml:space="preserve"> :</w:t>
      </w:r>
    </w:p>
    <w:sdt>
      <w:sdtPr>
        <w:rPr>
          <w:color w:val="024F91" w:themeColor="accent2"/>
          <w:highlight w:val="lightGray"/>
          <w:lang w:val="es-ES"/>
        </w:rPr>
        <w:id w:val="-238785832"/>
        <w:placeholder>
          <w:docPart w:val="23D9F8526F524446BEC0EBD2A555C011"/>
        </w:placeholder>
        <w15:color w:val="000099"/>
        <w:comboBox>
          <w:listItem w:displayText="CC BY" w:value="CC BY"/>
          <w:listItem w:displayText="CC BY-SA" w:value="CC BY-SA"/>
          <w:listItem w:displayText="CC BY-NC" w:value="CC BY-NC"/>
          <w:listItem w:displayText="CC BY-NC-SA" w:value="CC BY-NC-SA"/>
          <w:listItem w:displayText="CC BY-ND" w:value="CC BY-ND"/>
          <w:listItem w:displayText="CC BY-NC-ND" w:value="CC BY-NC-ND"/>
        </w:comboBox>
      </w:sdtPr>
      <w:sdtEndPr/>
      <w:sdtContent>
        <w:p w14:paraId="2879DD0B" w14:textId="180AC9C6" w:rsidR="002C5790" w:rsidRPr="00A54AA5" w:rsidRDefault="008C2819" w:rsidP="002C5790">
          <w:pPr>
            <w:rPr>
              <w:color w:val="024F91" w:themeColor="accent2"/>
              <w:lang w:val="es-ES"/>
            </w:rPr>
          </w:pPr>
          <w:r w:rsidRPr="00A54AA5">
            <w:rPr>
              <w:color w:val="024F91" w:themeColor="accent2"/>
              <w:highlight w:val="lightGray"/>
              <w:lang w:val="es-ES"/>
            </w:rPr>
            <w:t>CC BY</w:t>
          </w:r>
        </w:p>
      </w:sdtContent>
    </w:sdt>
    <w:p w14:paraId="4F3E5B1E" w14:textId="77777777" w:rsidR="002C5790" w:rsidRPr="00A54AA5" w:rsidRDefault="002C5790" w:rsidP="002C5790">
      <w:pPr>
        <w:rPr>
          <w:lang w:val="es-ES"/>
        </w:rPr>
      </w:pPr>
    </w:p>
    <w:p w14:paraId="797AABDA" w14:textId="77777777" w:rsidR="008C2819" w:rsidRPr="00A54AA5" w:rsidRDefault="008C2819" w:rsidP="00EA15E9">
      <w:pPr>
        <w:pStyle w:val="Heading1"/>
        <w:rPr>
          <w:lang w:val="es-ES"/>
        </w:rPr>
      </w:pPr>
      <w:r>
        <w:rPr>
          <w:lang w:val="es"/>
        </w:rPr>
        <w:t>Sugerencias de revisores (al menos 5 revisores)</w:t>
      </w:r>
    </w:p>
    <w:p w14:paraId="721FC2D4" w14:textId="77777777" w:rsidR="008C2819" w:rsidRPr="00A54AA5" w:rsidRDefault="008C2819" w:rsidP="00EA15E9">
      <w:pPr>
        <w:rPr>
          <w:rStyle w:val="SubtleEmphasis"/>
          <w:lang w:val="es-ES"/>
        </w:rPr>
      </w:pPr>
      <w:r w:rsidRPr="00BC473C">
        <w:rPr>
          <w:rStyle w:val="SubtleEmphasis"/>
          <w:lang w:val="es"/>
        </w:rPr>
        <w:t>Nombre y correo electrónico si es posible</w:t>
      </w:r>
    </w:p>
    <w:p w14:paraId="478229F0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rPr>
            <w:rStyle w:val="Responses"/>
          </w:rPr>
          <w:id w:val="2096439475"/>
          <w:placeholder>
            <w:docPart w:val="344C0A20C9704B03907A8AF5624ED801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678FBDD1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id w:val="-716044590"/>
          <w:placeholder>
            <w:docPart w:val="34EB1AC312BA40DE80BC952AD9F413F9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1071EEC5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id w:val="-165636411"/>
          <w:placeholder>
            <w:docPart w:val="146407DF187E4BD592A44DC1D3E2899D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DE1A7FF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id w:val="885375802"/>
          <w:placeholder>
            <w:docPart w:val="E8D1E32EAAD44185A9CB5142CC5C34F7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54F6D6D3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id w:val="-300842674"/>
          <w:placeholder>
            <w:docPart w:val="5DC4E35A5BE7446F8C1E4459A96EC3E2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1C9C39CA" w14:textId="77777777" w:rsidR="008C2819" w:rsidRPr="00A54AA5" w:rsidRDefault="008C2819" w:rsidP="008C2819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"/>
        </w:rPr>
        <w:t>_</w:t>
      </w:r>
      <w:sdt>
        <w:sdtPr>
          <w:id w:val="-1982910451"/>
          <w:placeholder>
            <w:docPart w:val="A9546BB4CD094B27B920846558FDDED3"/>
          </w:placeholder>
          <w:showingPlcHdr/>
          <w:text/>
        </w:sdt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15EBB8DF" w14:textId="77777777" w:rsidR="00A54AA5" w:rsidRPr="00A54AA5" w:rsidRDefault="00A54AA5" w:rsidP="007E09F3">
      <w:pPr>
        <w:pStyle w:val="Heading1"/>
        <w:rPr>
          <w:lang w:val="es-ES"/>
        </w:rPr>
      </w:pPr>
      <w:r>
        <w:rPr>
          <w:lang w:val="es"/>
        </w:rPr>
        <w:t>autoría</w:t>
      </w:r>
    </w:p>
    <w:p w14:paraId="0F1FEFD2" w14:textId="77777777" w:rsidR="00A54AA5" w:rsidRPr="00A54AA5" w:rsidRDefault="00A54AA5" w:rsidP="007E09F3">
      <w:pPr>
        <w:rPr>
          <w:rStyle w:val="SubtleEmphasis"/>
          <w:lang w:val="es-ES"/>
        </w:rPr>
      </w:pPr>
      <w:r w:rsidRPr="00BC473C">
        <w:rPr>
          <w:rStyle w:val="SubtleEmphasis"/>
          <w:lang w:val="es"/>
        </w:rPr>
        <w:t>obligatorio</w:t>
      </w:r>
    </w:p>
    <w:p w14:paraId="57401697" w14:textId="051FA250" w:rsidR="00A54AA5" w:rsidRPr="00A54AA5" w:rsidRDefault="00A54AA5" w:rsidP="007E09F3">
      <w:pPr>
        <w:rPr>
          <w:lang w:val="es-ES"/>
        </w:rPr>
      </w:pPr>
      <w:sdt>
        <w:sdtPr>
          <w:id w:val="-1665160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>
        <w:rPr>
          <w:lang w:val="es"/>
        </w:rPr>
        <w:t xml:space="preserve"> Todas las personas enumeradas como autores de este manuscrito cumplen con los criterios de autoría (ver políticas editoriales)</w:t>
      </w:r>
    </w:p>
    <w:p w14:paraId="50AF8DC0" w14:textId="59840E09" w:rsidR="00A54AA5" w:rsidRPr="00A54AA5" w:rsidRDefault="00A54AA5" w:rsidP="007E09F3">
      <w:pPr>
        <w:rPr>
          <w:lang w:val="es-ES"/>
        </w:rPr>
      </w:pPr>
      <w:sdt>
        <w:sdtPr>
          <w:id w:val="-3206707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>
        <w:rPr>
          <w:lang w:val="es"/>
        </w:rPr>
        <w:t xml:space="preserve"> Todas las personas que aparecen como autores de este manuscrito son conscientes de ello y han aceptado ser listados.</w:t>
      </w:r>
    </w:p>
    <w:p w14:paraId="79DDD1FE" w14:textId="77777777" w:rsidR="00A54AA5" w:rsidRPr="00A54AA5" w:rsidRDefault="00A54AA5" w:rsidP="007E09F3">
      <w:pPr>
        <w:rPr>
          <w:lang w:val="es-ES"/>
        </w:rPr>
      </w:pPr>
      <w:sdt>
        <w:sdtPr>
          <w:id w:val="1702123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>
        <w:rPr>
          <w:lang w:val="es"/>
        </w:rPr>
        <w:t xml:space="preserve"> No se ha omitido a ninguna persona que cumpla con los criterios de autoría.</w:t>
      </w:r>
    </w:p>
    <w:p w14:paraId="32E90646" w14:textId="11822C02" w:rsidR="00E71968" w:rsidRPr="00E71968" w:rsidRDefault="00E71968" w:rsidP="0034274C">
      <w:pPr>
        <w:pStyle w:val="Heading1"/>
        <w:rPr>
          <w:lang w:val="es-ES"/>
        </w:rPr>
      </w:pPr>
      <w:r>
        <w:rPr>
          <w:lang w:val="es"/>
        </w:rPr>
        <w:t xml:space="preserve">Publicación </w:t>
      </w:r>
      <w:r w:rsidR="00497A74">
        <w:rPr>
          <w:lang w:val="es"/>
        </w:rPr>
        <w:t>original</w:t>
      </w:r>
      <w:r w:rsidR="00497A74">
        <w:rPr>
          <w:lang w:val="es"/>
        </w:rPr>
        <w:t xml:space="preserve"> o </w:t>
      </w:r>
      <w:r>
        <w:rPr>
          <w:lang w:val="es"/>
        </w:rPr>
        <w:t>secundaria aceptable</w:t>
      </w:r>
    </w:p>
    <w:p w14:paraId="30A2778F" w14:textId="77777777" w:rsidR="00E71968" w:rsidRPr="00E71968" w:rsidRDefault="00E71968" w:rsidP="0034274C">
      <w:pPr>
        <w:rPr>
          <w:rStyle w:val="SubtleEmphasis"/>
          <w:lang w:val="es-ES"/>
        </w:rPr>
      </w:pPr>
      <w:r w:rsidRPr="0043407B">
        <w:rPr>
          <w:rStyle w:val="SubtleEmphasis"/>
          <w:lang w:val="es"/>
        </w:rPr>
        <w:t xml:space="preserve">Dado que AUDITIO utiliza </w:t>
      </w:r>
      <w:proofErr w:type="spellStart"/>
      <w:r w:rsidRPr="0043407B">
        <w:rPr>
          <w:rStyle w:val="SubtleEmphasis"/>
          <w:lang w:val="es"/>
        </w:rPr>
        <w:t>Turnitin</w:t>
      </w:r>
      <w:proofErr w:type="spellEnd"/>
      <w:r w:rsidRPr="0043407B">
        <w:rPr>
          <w:rStyle w:val="SubtleEmphasis"/>
          <w:lang w:val="es"/>
        </w:rPr>
        <w:t xml:space="preserve"> para la detección de plagios, es importante que los autores divulguen las fuentes de publicación secundaria eligiendo una de las siguientes opciones:</w:t>
      </w:r>
    </w:p>
    <w:p w14:paraId="63D17167" w14:textId="06A395F5" w:rsidR="00E71968" w:rsidRPr="00E71968" w:rsidRDefault="00E71968" w:rsidP="0034274C">
      <w:pPr>
        <w:rPr>
          <w:lang w:val="es-ES"/>
        </w:rPr>
      </w:pPr>
      <w:sdt>
        <w:sdtPr>
          <w:id w:val="341827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 w:rsidR="00DE0A50" w:rsidRPr="00DE0A50">
        <w:rPr>
          <w:lang w:val="es-ES"/>
        </w:rPr>
        <w:t xml:space="preserve"> </w:t>
      </w:r>
      <w:r>
        <w:rPr>
          <w:lang w:val="es"/>
        </w:rPr>
        <w:t>Ninguna parte de este manuscrito ha sido publicada previamente, excepto los pasajes que se citan correctamente.</w:t>
      </w:r>
    </w:p>
    <w:p w14:paraId="74F86F0E" w14:textId="48913B7A" w:rsidR="00E71968" w:rsidRPr="00E71968" w:rsidRDefault="00E71968" w:rsidP="0034274C">
      <w:pPr>
        <w:ind w:left="45"/>
        <w:rPr>
          <w:lang w:val="es-ES"/>
        </w:rPr>
      </w:pPr>
      <w:sdt>
        <w:sdtPr>
          <w:id w:val="-277330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 w:rsidR="00DE0A50" w:rsidRPr="00DE0A50">
        <w:rPr>
          <w:lang w:val="es-ES"/>
        </w:rPr>
        <w:t xml:space="preserve"> </w:t>
      </w:r>
      <w:r>
        <w:rPr>
          <w:lang w:val="es"/>
        </w:rPr>
        <w:t xml:space="preserve">Partes del manuscrito como el resumen de este manuscrito se han presentado en conferencias. </w:t>
      </w:r>
      <w:r>
        <w:rPr>
          <w:lang w:val="es"/>
        </w:rPr>
        <w:br/>
        <w:t xml:space="preserve">Nombre de la conferencia:  </w:t>
      </w:r>
      <w:sdt>
        <w:sdtPr>
          <w:id w:val="-556239570"/>
          <w:placeholder>
            <w:docPart w:val="28C6262EAE234A05AA9154345F582ABB"/>
          </w:placeholder>
          <w:showingPlcHdr/>
          <w:text/>
        </w:sdtPr>
        <w:sdtContent>
          <w:r w:rsidRPr="00F8672C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  <w:r>
        <w:rPr>
          <w:lang w:val="es"/>
        </w:rPr>
        <w:br/>
        <w:t>URL:</w:t>
      </w:r>
      <w:sdt>
        <w:sdtPr>
          <w:rPr>
            <w:rStyle w:val="Responses"/>
          </w:rPr>
          <w:id w:val="181400364"/>
          <w:placeholder>
            <w:docPart w:val="696D54025A224D1181A4FC37F816483C"/>
          </w:placeholder>
          <w:showingPlcHdr/>
          <w:text/>
        </w:sdt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9C968D7" w14:textId="7E42179F" w:rsidR="00E71968" w:rsidRPr="00E71968" w:rsidRDefault="00E71968" w:rsidP="0034274C">
      <w:pPr>
        <w:rPr>
          <w:lang w:val="es-ES"/>
        </w:rPr>
      </w:pPr>
      <w:sdt>
        <w:sdtPr>
          <w:id w:val="479188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 w:rsidR="00DE0A50" w:rsidRPr="00DE0A50">
        <w:rPr>
          <w:lang w:val="es-ES"/>
        </w:rPr>
        <w:t xml:space="preserve"> </w:t>
      </w:r>
      <w:r>
        <w:rPr>
          <w:lang w:val="es"/>
        </w:rPr>
        <w:t>Partes del manuscrito se han publicado como una</w:t>
      </w:r>
      <w:r>
        <w:rPr>
          <w:lang w:val="es"/>
        </w:rPr>
        <w:br/>
        <w:t xml:space="preserve">URL de tesis doctoral, </w:t>
      </w:r>
      <w:proofErr w:type="spellStart"/>
      <w:r>
        <w:rPr>
          <w:lang w:val="es"/>
        </w:rPr>
        <w:t>MSc</w:t>
      </w:r>
      <w:proofErr w:type="spellEnd"/>
      <w:r>
        <w:rPr>
          <w:lang w:val="es"/>
        </w:rPr>
        <w:t xml:space="preserve"> o </w:t>
      </w:r>
      <w:proofErr w:type="spellStart"/>
      <w:r>
        <w:rPr>
          <w:lang w:val="es"/>
        </w:rPr>
        <w:t>BSc</w:t>
      </w:r>
      <w:proofErr w:type="spellEnd"/>
      <w:r>
        <w:rPr>
          <w:lang w:val="es"/>
        </w:rPr>
        <w:t>:</w:t>
      </w:r>
      <w:sdt>
        <w:sdtPr>
          <w:rPr>
            <w:rStyle w:val="Responses"/>
          </w:rPr>
          <w:id w:val="-483624131"/>
          <w:placeholder>
            <w:docPart w:val="05903E71F55248E49B7A7997E3F5D749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3EC7EA94" w14:textId="4A2B6803" w:rsidR="00E71968" w:rsidRPr="00E71968" w:rsidRDefault="00E71968" w:rsidP="0034274C">
      <w:pPr>
        <w:rPr>
          <w:lang w:val="es-ES"/>
        </w:rPr>
      </w:pPr>
      <w:sdt>
        <w:sdtPr>
          <w:rPr>
            <w:lang w:val="es-ES"/>
          </w:rPr>
          <w:id w:val="-68355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E0A50" w:rsidRPr="00DE0A50">
            <w:rPr>
              <w:rFonts w:ascii="MS Gothic" w:eastAsia="MS Gothic" w:hAnsi="MS Gothic" w:hint="eastAsia"/>
              <w:lang w:val="es-ES"/>
            </w:rPr>
            <w:t>☐</w:t>
          </w:r>
        </w:sdtContent>
      </w:sdt>
      <w:r w:rsidR="00DE0A50">
        <w:rPr>
          <w:lang w:val="es-ES"/>
        </w:rPr>
        <w:t xml:space="preserve"> </w:t>
      </w:r>
      <w:r>
        <w:rPr>
          <w:lang w:val="es"/>
        </w:rPr>
        <w:t>Como esta presentación es un informe de investigación, partes del manuscrito se han publicado previamente y se pueden encontrar en los siguientes enlaces:</w:t>
      </w:r>
      <w:r>
        <w:rPr>
          <w:lang w:val="es"/>
        </w:rPr>
        <w:br/>
        <w:t xml:space="preserve">URL1: </w:t>
      </w:r>
      <w:sdt>
        <w:sdtPr>
          <w:rPr>
            <w:rStyle w:val="Responses"/>
          </w:rPr>
          <w:id w:val="1059678911"/>
          <w:placeholder>
            <w:docPart w:val="99A7AD6B17F2404DA417ED03271BD81D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167F0DF4" w14:textId="77777777" w:rsidR="00E71968" w:rsidRPr="00E71968" w:rsidRDefault="00E71968" w:rsidP="0034274C">
      <w:pPr>
        <w:rPr>
          <w:lang w:val="es-ES"/>
        </w:rPr>
      </w:pPr>
      <w:r>
        <w:rPr>
          <w:lang w:val="es"/>
        </w:rPr>
        <w:lastRenderedPageBreak/>
        <w:t xml:space="preserve">URL2: </w:t>
      </w:r>
      <w:sdt>
        <w:sdtPr>
          <w:rPr>
            <w:rStyle w:val="Responses"/>
          </w:rPr>
          <w:id w:val="1437406567"/>
          <w:placeholder>
            <w:docPart w:val="D6DC40CC9E0E4C2596D519F34AA8A5CC"/>
          </w:placeholder>
          <w:showingPlcHdr/>
          <w:text/>
        </w:sdtPr>
        <w:sdtEndPr>
          <w:rPr>
            <w:rStyle w:val="DefaultParagraphFont"/>
            <w:i w:val="0"/>
            <w:color w:val="auto"/>
            <w:sz w:val="22"/>
            <w:bdr w:val="none" w:sz="0" w:space="0" w:color="auto"/>
          </w:rPr>
        </w:sdtEnd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2347097B" w14:textId="77777777" w:rsidR="00E71968" w:rsidRPr="00E71968" w:rsidRDefault="00E71968" w:rsidP="0034274C">
      <w:pPr>
        <w:rPr>
          <w:lang w:val="es-ES"/>
        </w:rPr>
      </w:pPr>
      <w:r>
        <w:rPr>
          <w:lang w:val="es"/>
        </w:rPr>
        <w:t xml:space="preserve">URL3: </w:t>
      </w:r>
      <w:sdt>
        <w:sdtPr>
          <w:id w:val="-1463425320"/>
          <w:placeholder>
            <w:docPart w:val="79EBA890294D453F8BA4FFD09AD8F552"/>
          </w:placeholder>
          <w:showingPlcHdr/>
          <w:text/>
        </w:sdt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743843A" w14:textId="77777777" w:rsidR="00E71968" w:rsidRPr="00E71968" w:rsidRDefault="00E71968" w:rsidP="0034274C">
      <w:pPr>
        <w:rPr>
          <w:lang w:val="es-ES"/>
        </w:rPr>
      </w:pPr>
      <w:r>
        <w:rPr>
          <w:lang w:val="es"/>
        </w:rPr>
        <w:t xml:space="preserve">URL4: </w:t>
      </w:r>
      <w:sdt>
        <w:sdtPr>
          <w:id w:val="-2092685089"/>
          <w:placeholder>
            <w:docPart w:val="3D6433F3B9E241AA99C5EA29A787BF14"/>
          </w:placeholder>
          <w:showingPlcHdr/>
          <w:text/>
        </w:sdtPr>
        <w:sdtContent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434AF63" w14:textId="77777777" w:rsidR="00E71968" w:rsidRPr="00E71968" w:rsidRDefault="00E71968" w:rsidP="0034274C">
      <w:pPr>
        <w:rPr>
          <w:lang w:val="es-ES"/>
        </w:rPr>
      </w:pPr>
    </w:p>
    <w:p w14:paraId="24394ECB" w14:textId="77777777" w:rsidR="00E71968" w:rsidRPr="00E71968" w:rsidRDefault="00E71968" w:rsidP="0034274C">
      <w:pPr>
        <w:pStyle w:val="Heading1"/>
        <w:rPr>
          <w:lang w:val="es-ES"/>
        </w:rPr>
      </w:pPr>
      <w:r>
        <w:rPr>
          <w:lang w:val="es"/>
        </w:rPr>
        <w:t>Ciencia abierta</w:t>
      </w:r>
    </w:p>
    <w:p w14:paraId="459095E4" w14:textId="77777777" w:rsidR="00E71968" w:rsidRPr="00E71968" w:rsidRDefault="00E71968" w:rsidP="0034274C">
      <w:pPr>
        <w:pStyle w:val="Heading2"/>
        <w:rPr>
          <w:lang w:val="es-ES"/>
        </w:rPr>
      </w:pPr>
      <w:sdt>
        <w:sdtPr>
          <w:id w:val="60382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 w:rsidRPr="00C83EF4">
        <w:rPr>
          <w:lang w:val="es"/>
        </w:rPr>
        <w:t xml:space="preserve"> Hay una preimpresión asociada a este envío: </w:t>
      </w:r>
    </w:p>
    <w:p w14:paraId="56D324FE" w14:textId="77777777" w:rsidR="00E71968" w:rsidRPr="00E71968" w:rsidRDefault="00E71968" w:rsidP="0034274C">
      <w:pPr>
        <w:pStyle w:val="Heading2"/>
        <w:rPr>
          <w:lang w:val="es-ES"/>
        </w:rPr>
      </w:pPr>
      <w:r>
        <w:rPr>
          <w:lang w:val="es"/>
        </w:rPr>
        <w:t xml:space="preserve">URL (DOI): </w:t>
      </w:r>
      <w:sdt>
        <w:sdtPr>
          <w:rPr>
            <w:rStyle w:val="Responses"/>
          </w:rPr>
          <w:id w:val="599540225"/>
          <w:placeholder>
            <w:docPart w:val="04A1B484387444A6B59B47BEAEBFADAE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7D3F03F4" w14:textId="77777777" w:rsidR="00E71968" w:rsidRPr="00E71968" w:rsidRDefault="00E71968" w:rsidP="0034274C">
      <w:pPr>
        <w:rPr>
          <w:lang w:val="es-ES"/>
        </w:rPr>
      </w:pPr>
    </w:p>
    <w:p w14:paraId="7587A61E" w14:textId="77777777" w:rsidR="00E71968" w:rsidRPr="00E71968" w:rsidRDefault="00E71968" w:rsidP="0034274C">
      <w:pPr>
        <w:pStyle w:val="Heading2"/>
        <w:rPr>
          <w:lang w:val="es-ES"/>
        </w:rPr>
      </w:pPr>
      <w:sdt>
        <w:sdtPr>
          <w:id w:val="-1749257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>
        <w:rPr>
          <w:lang w:val="es"/>
        </w:rPr>
        <w:t xml:space="preserve"> Hay datos asociados a este envío disponibles en un servidor externo.</w:t>
      </w:r>
    </w:p>
    <w:p w14:paraId="6FFCBE1D" w14:textId="77777777" w:rsidR="00E71968" w:rsidRPr="00E71968" w:rsidRDefault="00E71968" w:rsidP="0034274C">
      <w:pPr>
        <w:pStyle w:val="Heading2"/>
        <w:rPr>
          <w:lang w:val="es-ES"/>
        </w:rPr>
      </w:pPr>
      <w:r>
        <w:rPr>
          <w:lang w:val="es"/>
        </w:rPr>
        <w:t xml:space="preserve">URL (DOI): </w:t>
      </w:r>
      <w:sdt>
        <w:sdtPr>
          <w:rPr>
            <w:rStyle w:val="Responses"/>
          </w:rPr>
          <w:id w:val="160445609"/>
          <w:placeholder>
            <w:docPart w:val="871FA677A86C40EF8FCF5E6845CABC3C"/>
          </w:placeholder>
          <w:showingPlcHdr/>
          <w:text/>
        </w:sdtPr>
        <w:sdtEndPr>
          <w:rPr>
            <w:rStyle w:val="DefaultParagraphFont"/>
            <w:rFonts w:ascii="Barlow SemiBold" w:hAnsi="Barlow SemiBold"/>
            <w:i w:val="0"/>
            <w:color w:val="000000" w:themeColor="text1"/>
            <w:bdr w:val="none" w:sz="0" w:space="0" w:color="auto"/>
          </w:rPr>
        </w:sdtEndPr>
        <w:sdtContent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sdtContent>
      </w:sdt>
    </w:p>
    <w:p w14:paraId="4E164A0F" w14:textId="77777777" w:rsidR="00E71968" w:rsidRPr="00E71968" w:rsidRDefault="00E71968" w:rsidP="0034274C">
      <w:pPr>
        <w:rPr>
          <w:lang w:val="es-ES"/>
        </w:rPr>
      </w:pPr>
    </w:p>
    <w:p w14:paraId="4823EE1A" w14:textId="3DA2AC1F" w:rsidR="00E71968" w:rsidRPr="00E71968" w:rsidRDefault="00E71968" w:rsidP="0034274C">
      <w:pPr>
        <w:pStyle w:val="Heading1"/>
        <w:rPr>
          <w:lang w:val="es-ES"/>
        </w:rPr>
      </w:pPr>
      <w:r>
        <w:rPr>
          <w:lang w:val="es"/>
        </w:rPr>
        <w:t>Revisión por pares</w:t>
      </w:r>
      <w:r w:rsidR="00DE0A50">
        <w:rPr>
          <w:lang w:val="es"/>
        </w:rPr>
        <w:t xml:space="preserve"> </w:t>
      </w:r>
      <w:r w:rsidR="00DE0A50">
        <w:rPr>
          <w:lang w:val="es"/>
        </w:rPr>
        <w:t>abierta</w:t>
      </w:r>
    </w:p>
    <w:p w14:paraId="25722E51" w14:textId="77777777" w:rsidR="00E71968" w:rsidRPr="00E71968" w:rsidRDefault="00E71968" w:rsidP="0034274C">
      <w:pPr>
        <w:rPr>
          <w:lang w:val="es-ES"/>
        </w:rPr>
      </w:pPr>
      <w:sdt>
        <w:sdtPr>
          <w:id w:val="17450694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lang w:val="es"/>
            </w:rPr>
            <w:t>☐</w:t>
          </w:r>
        </w:sdtContent>
      </w:sdt>
      <w:r>
        <w:rPr>
          <w:lang w:val="es"/>
        </w:rPr>
        <w:t xml:space="preserve"> ¿Desea publicar los informes de revisión por pares como material suplementario? </w:t>
      </w:r>
    </w:p>
    <w:p w14:paraId="2867AF38" w14:textId="77777777" w:rsidR="00E71968" w:rsidRPr="00E71968" w:rsidRDefault="00E71968" w:rsidP="0034274C">
      <w:pPr>
        <w:rPr>
          <w:lang w:val="es-ES"/>
        </w:rPr>
      </w:pPr>
      <w:r>
        <w:rPr>
          <w:lang w:val="es"/>
        </w:rPr>
        <w:t>Nota: Para publicar los informes de revisión, todas las partes (autores y revisores) deben estar de acuerdo con estos términos.</w:t>
      </w:r>
    </w:p>
    <w:p w14:paraId="02DC5B1C" w14:textId="77777777" w:rsidR="002C5790" w:rsidRPr="00E71968" w:rsidRDefault="002C5790" w:rsidP="005E624D">
      <w:pPr>
        <w:rPr>
          <w:lang w:val="es-ES"/>
        </w:rPr>
      </w:pPr>
    </w:p>
    <w:sectPr w:rsidR="002C5790" w:rsidRPr="00E71968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6BB73" w14:textId="77777777" w:rsidR="00DA6DFD" w:rsidRDefault="00DA6DFD" w:rsidP="00FE4967">
      <w:pPr>
        <w:spacing w:after="0" w:line="240" w:lineRule="auto"/>
      </w:pPr>
      <w:r>
        <w:separator/>
      </w:r>
    </w:p>
  </w:endnote>
  <w:endnote w:type="continuationSeparator" w:id="0">
    <w:p w14:paraId="1932758C" w14:textId="77777777" w:rsidR="00DA6DFD" w:rsidRDefault="00DA6DFD" w:rsidP="00FE4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Barlow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8838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BF777" w14:textId="3B1567B0" w:rsidR="004B131E" w:rsidRDefault="001A67F7" w:rsidP="001A67F7">
        <w:pPr>
          <w:pStyle w:val="Footer"/>
        </w:pPr>
        <w:r w:rsidRPr="004B131E">
          <w:rPr>
            <w:sz w:val="20"/>
            <w:szCs w:val="20"/>
          </w:rPr>
          <w:t>Author’s statements and Article information</w:t>
        </w:r>
        <w:r>
          <w:tab/>
        </w:r>
        <w:r>
          <w:tab/>
        </w:r>
        <w:r w:rsidR="004B131E">
          <w:fldChar w:fldCharType="begin"/>
        </w:r>
        <w:r w:rsidR="004B131E">
          <w:instrText xml:space="preserve"> PAGE   \* MERGEFORMAT </w:instrText>
        </w:r>
        <w:r w:rsidR="004B131E">
          <w:fldChar w:fldCharType="separate"/>
        </w:r>
        <w:r w:rsidR="004B131E">
          <w:rPr>
            <w:noProof/>
          </w:rPr>
          <w:t>2</w:t>
        </w:r>
        <w:r w:rsidR="004B131E">
          <w:rPr>
            <w:noProof/>
          </w:rPr>
          <w:fldChar w:fldCharType="end"/>
        </w:r>
      </w:p>
    </w:sdtContent>
  </w:sdt>
  <w:p w14:paraId="4386D826" w14:textId="27AEFDD1" w:rsidR="00077B53" w:rsidRDefault="00077B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8EF13" w14:textId="77777777" w:rsidR="00DA6DFD" w:rsidRDefault="00DA6DFD" w:rsidP="00FE4967">
      <w:pPr>
        <w:spacing w:after="0" w:line="240" w:lineRule="auto"/>
      </w:pPr>
      <w:r>
        <w:separator/>
      </w:r>
    </w:p>
  </w:footnote>
  <w:footnote w:type="continuationSeparator" w:id="0">
    <w:p w14:paraId="366A26AC" w14:textId="77777777" w:rsidR="00DA6DFD" w:rsidRDefault="00DA6DFD" w:rsidP="00FE4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CF109" w14:textId="3B9AF0BB" w:rsidR="00FE4967" w:rsidRDefault="00FE4967">
    <w:pPr>
      <w:pStyle w:val="Header"/>
    </w:pPr>
    <w:r>
      <w:rPr>
        <w:noProof/>
        <w:lang w:val="es-ES"/>
      </w:rPr>
      <w:drawing>
        <wp:anchor distT="0" distB="0" distL="114300" distR="114300" simplePos="0" relativeHeight="251658240" behindDoc="0" locked="0" layoutInCell="1" allowOverlap="1" wp14:anchorId="1A6B1FCE" wp14:editId="08EC8AF8">
          <wp:simplePos x="0" y="0"/>
          <wp:positionH relativeFrom="column">
            <wp:posOffset>-354312</wp:posOffset>
          </wp:positionH>
          <wp:positionV relativeFrom="paragraph">
            <wp:posOffset>-88976</wp:posOffset>
          </wp:positionV>
          <wp:extent cx="2088107" cy="377032"/>
          <wp:effectExtent l="0" t="0" r="0" b="4445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, company nam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807" b="41137"/>
                  <a:stretch/>
                </pic:blipFill>
                <pic:spPr bwMode="auto">
                  <a:xfrm>
                    <a:off x="0" y="0"/>
                    <a:ext cx="2088107" cy="3770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  <w:t>V</w:t>
    </w:r>
    <w:r w:rsidR="00077B53">
      <w:t>.1.</w:t>
    </w:r>
    <w:r w:rsidR="00861FA3">
      <w:t>2</w:t>
    </w:r>
    <w:r w:rsidR="00077B53">
      <w:t xml:space="preserve"> </w:t>
    </w:r>
    <w:r w:rsidR="00861FA3">
      <w:t>May</w:t>
    </w:r>
    <w:r w:rsidR="00077B53">
      <w:t xml:space="preserve">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F0309"/>
    <w:multiLevelType w:val="hybridMultilevel"/>
    <w:tmpl w:val="27B0E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05B4F"/>
    <w:multiLevelType w:val="multilevel"/>
    <w:tmpl w:val="4BD45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D576D37"/>
    <w:multiLevelType w:val="hybridMultilevel"/>
    <w:tmpl w:val="3B6C2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VgIUJX48syqiTuU6SGMiNnSpLZR0hdXUzusI7fX2h0mcp9Tu2v82vMHe0M/H2RxE9EV02wQLo5l+68AYcBvHw==" w:salt="xEw7gtfzfqHFThf3vjIi0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rawMDAwMjE2NzFV0lEKTi0uzszPAykwqQUAIxonWCwAAAA="/>
  </w:docVars>
  <w:rsids>
    <w:rsidRoot w:val="00C83EF4"/>
    <w:rsid w:val="00011747"/>
    <w:rsid w:val="00077B53"/>
    <w:rsid w:val="00081ECE"/>
    <w:rsid w:val="000A0393"/>
    <w:rsid w:val="000B3421"/>
    <w:rsid w:val="000B4562"/>
    <w:rsid w:val="000D173A"/>
    <w:rsid w:val="000D566F"/>
    <w:rsid w:val="000E3DCC"/>
    <w:rsid w:val="00104B36"/>
    <w:rsid w:val="0011538F"/>
    <w:rsid w:val="00130E1B"/>
    <w:rsid w:val="00154904"/>
    <w:rsid w:val="001A67F7"/>
    <w:rsid w:val="001E0512"/>
    <w:rsid w:val="002112FD"/>
    <w:rsid w:val="0022321C"/>
    <w:rsid w:val="002257B4"/>
    <w:rsid w:val="00252199"/>
    <w:rsid w:val="0025386E"/>
    <w:rsid w:val="00262739"/>
    <w:rsid w:val="00293569"/>
    <w:rsid w:val="002C5790"/>
    <w:rsid w:val="002D595D"/>
    <w:rsid w:val="0031563D"/>
    <w:rsid w:val="00325A8D"/>
    <w:rsid w:val="0032682C"/>
    <w:rsid w:val="00332A75"/>
    <w:rsid w:val="00334DA4"/>
    <w:rsid w:val="00370169"/>
    <w:rsid w:val="00387F66"/>
    <w:rsid w:val="00390D1A"/>
    <w:rsid w:val="003A3515"/>
    <w:rsid w:val="003C5B69"/>
    <w:rsid w:val="003D3F87"/>
    <w:rsid w:val="003D6695"/>
    <w:rsid w:val="003E22F3"/>
    <w:rsid w:val="0043407B"/>
    <w:rsid w:val="00497A74"/>
    <w:rsid w:val="004A5D11"/>
    <w:rsid w:val="004B131E"/>
    <w:rsid w:val="00521556"/>
    <w:rsid w:val="00543CBF"/>
    <w:rsid w:val="00560F64"/>
    <w:rsid w:val="0056703B"/>
    <w:rsid w:val="005E624D"/>
    <w:rsid w:val="00602711"/>
    <w:rsid w:val="00620F58"/>
    <w:rsid w:val="006445DC"/>
    <w:rsid w:val="006539C1"/>
    <w:rsid w:val="00692E5B"/>
    <w:rsid w:val="006933F6"/>
    <w:rsid w:val="006A43CF"/>
    <w:rsid w:val="00701B59"/>
    <w:rsid w:val="00706BC8"/>
    <w:rsid w:val="00713AC0"/>
    <w:rsid w:val="007E3F30"/>
    <w:rsid w:val="00801F4E"/>
    <w:rsid w:val="00861FA3"/>
    <w:rsid w:val="00875667"/>
    <w:rsid w:val="0087775B"/>
    <w:rsid w:val="008B382A"/>
    <w:rsid w:val="008B699E"/>
    <w:rsid w:val="008C2819"/>
    <w:rsid w:val="00911B78"/>
    <w:rsid w:val="009129B5"/>
    <w:rsid w:val="009332D9"/>
    <w:rsid w:val="00941330"/>
    <w:rsid w:val="009456D1"/>
    <w:rsid w:val="009570C9"/>
    <w:rsid w:val="00982A24"/>
    <w:rsid w:val="00986060"/>
    <w:rsid w:val="009B08A3"/>
    <w:rsid w:val="009B4EBA"/>
    <w:rsid w:val="00A43C99"/>
    <w:rsid w:val="00A52628"/>
    <w:rsid w:val="00A54AA5"/>
    <w:rsid w:val="00A826D3"/>
    <w:rsid w:val="00AA477F"/>
    <w:rsid w:val="00AF70DE"/>
    <w:rsid w:val="00BC473C"/>
    <w:rsid w:val="00BF786D"/>
    <w:rsid w:val="00C1385C"/>
    <w:rsid w:val="00C26A2D"/>
    <w:rsid w:val="00C346F3"/>
    <w:rsid w:val="00C44409"/>
    <w:rsid w:val="00C5448D"/>
    <w:rsid w:val="00C614F1"/>
    <w:rsid w:val="00C705F7"/>
    <w:rsid w:val="00C83EF4"/>
    <w:rsid w:val="00C8518C"/>
    <w:rsid w:val="00CA738A"/>
    <w:rsid w:val="00D21FD7"/>
    <w:rsid w:val="00D54D62"/>
    <w:rsid w:val="00D94BCA"/>
    <w:rsid w:val="00DA6DFD"/>
    <w:rsid w:val="00DE0A50"/>
    <w:rsid w:val="00DE4638"/>
    <w:rsid w:val="00E04466"/>
    <w:rsid w:val="00E24AF9"/>
    <w:rsid w:val="00E71968"/>
    <w:rsid w:val="00E73DB1"/>
    <w:rsid w:val="00EA4893"/>
    <w:rsid w:val="00EB7CA0"/>
    <w:rsid w:val="00ED359A"/>
    <w:rsid w:val="00F1405F"/>
    <w:rsid w:val="00F8672C"/>
    <w:rsid w:val="00FB1474"/>
    <w:rsid w:val="00FE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32915B"/>
  <w15:chartTrackingRefBased/>
  <w15:docId w15:val="{FDF3D8B1-D9D4-432A-A76A-A0B75209D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BC8"/>
    <w:rPr>
      <w:rFonts w:ascii="Barlow" w:hAnsi="Barlow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790"/>
    <w:pPr>
      <w:keepNext/>
      <w:keepLines/>
      <w:spacing w:before="480" w:after="0"/>
      <w:outlineLvl w:val="0"/>
    </w:pPr>
    <w:rPr>
      <w:rFonts w:ascii="Montserrat Light" w:eastAsiaTheme="majorEastAsia" w:hAnsi="Montserrat Light" w:cstheme="majorBidi"/>
      <w:color w:val="024F91" w:themeColor="accent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FA3"/>
    <w:pPr>
      <w:keepNext/>
      <w:keepLines/>
      <w:spacing w:before="120" w:after="0" w:line="360" w:lineRule="auto"/>
      <w:outlineLvl w:val="1"/>
    </w:pPr>
    <w:rPr>
      <w:rFonts w:ascii="Barlow SemiBold" w:eastAsiaTheme="majorEastAsia" w:hAnsi="Barlow SemiBold" w:cstheme="majorBidi"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5790"/>
    <w:rPr>
      <w:rFonts w:ascii="Montserrat Light" w:eastAsiaTheme="majorEastAsia" w:hAnsi="Montserrat Light" w:cstheme="majorBidi"/>
      <w:color w:val="024F91" w:themeColor="accen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1FA3"/>
    <w:rPr>
      <w:rFonts w:ascii="Barlow SemiBold" w:eastAsiaTheme="majorEastAsia" w:hAnsi="Barlow SemiBold" w:cstheme="majorBidi"/>
      <w:color w:val="000000" w:themeColor="text1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C83EF4"/>
    <w:rPr>
      <w:color w:val="808080"/>
    </w:rPr>
  </w:style>
  <w:style w:type="paragraph" w:styleId="ListParagraph">
    <w:name w:val="List Paragraph"/>
    <w:basedOn w:val="Normal"/>
    <w:uiPriority w:val="34"/>
    <w:qFormat/>
    <w:rsid w:val="00F140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382A"/>
    <w:rPr>
      <w:color w:val="00678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82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52628"/>
    <w:pPr>
      <w:spacing w:before="360" w:after="0" w:line="240" w:lineRule="auto"/>
      <w:contextualSpacing/>
    </w:pPr>
    <w:rPr>
      <w:rFonts w:ascii="Bitter" w:eastAsiaTheme="majorEastAsia" w:hAnsi="Bitter" w:cstheme="majorBidi"/>
      <w:color w:val="1760AC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628"/>
    <w:rPr>
      <w:rFonts w:ascii="Bitter" w:eastAsiaTheme="majorEastAsia" w:hAnsi="Bitter" w:cstheme="majorBidi"/>
      <w:color w:val="1760AC" w:themeColor="accent1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E4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967"/>
    <w:rPr>
      <w:rFonts w:ascii="Barlow" w:hAnsi="Barlow"/>
    </w:rPr>
  </w:style>
  <w:style w:type="paragraph" w:styleId="Footer">
    <w:name w:val="footer"/>
    <w:basedOn w:val="Normal"/>
    <w:link w:val="FooterChar"/>
    <w:uiPriority w:val="99"/>
    <w:unhideWhenUsed/>
    <w:rsid w:val="00FE4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967"/>
    <w:rPr>
      <w:rFonts w:ascii="Barlow" w:hAnsi="Barlow"/>
    </w:rPr>
  </w:style>
  <w:style w:type="paragraph" w:styleId="Quote">
    <w:name w:val="Quote"/>
    <w:basedOn w:val="Normal"/>
    <w:next w:val="Normal"/>
    <w:link w:val="QuoteChar"/>
    <w:uiPriority w:val="29"/>
    <w:qFormat/>
    <w:rsid w:val="004B131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131E"/>
    <w:rPr>
      <w:rFonts w:ascii="Barlow" w:hAnsi="Barlow"/>
      <w:i/>
      <w:iCs/>
      <w:color w:val="404040" w:themeColor="text1" w:themeTint="BF"/>
    </w:rPr>
  </w:style>
  <w:style w:type="character" w:styleId="SubtleEmphasis">
    <w:name w:val="Subtle Emphasis"/>
    <w:basedOn w:val="Emphasis"/>
    <w:uiPriority w:val="19"/>
    <w:qFormat/>
    <w:rsid w:val="00370169"/>
    <w:rPr>
      <w:rFonts w:ascii="Barlow Condensed" w:hAnsi="Barlow Condensed"/>
      <w:i w:val="0"/>
      <w:iCs w:val="0"/>
      <w:color w:val="BFBFBF" w:themeColor="background1" w:themeShade="BF"/>
      <w:sz w:val="20"/>
      <w:bdr w:val="none" w:sz="0" w:space="0" w:color="auto"/>
    </w:rPr>
  </w:style>
  <w:style w:type="character" w:customStyle="1" w:styleId="Responses">
    <w:name w:val="Responses"/>
    <w:basedOn w:val="DefaultParagraphFont"/>
    <w:uiPriority w:val="1"/>
    <w:rsid w:val="009B4EBA"/>
    <w:rPr>
      <w:rFonts w:ascii="Barlow" w:hAnsi="Barlow"/>
      <w:i/>
      <w:color w:val="1760AC" w:themeColor="accent1"/>
      <w:sz w:val="24"/>
      <w:bdr w:val="single" w:sz="4" w:space="0" w:color="BFBFBF" w:themeColor="background1" w:themeShade="BF"/>
    </w:rPr>
  </w:style>
  <w:style w:type="character" w:styleId="Emphasis">
    <w:name w:val="Emphasis"/>
    <w:basedOn w:val="DefaultParagraphFont"/>
    <w:uiPriority w:val="20"/>
    <w:qFormat/>
    <w:rsid w:val="0043407B"/>
    <w:rPr>
      <w:i/>
      <w:iCs/>
    </w:rPr>
  </w:style>
  <w:style w:type="table" w:styleId="TableGrid">
    <w:name w:val="Table Grid"/>
    <w:basedOn w:val="TableNormal"/>
    <w:uiPriority w:val="39"/>
    <w:rsid w:val="008B6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reativecommons.org/choose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D9F8526F524446BEC0EBD2A555C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A25DC-A6FC-4066-9212-725C1DA949AF}"/>
      </w:docPartPr>
      <w:docPartBody>
        <w:p w:rsidR="00A56C02" w:rsidRDefault="00F77F69" w:rsidP="00F77F69">
          <w:pPr>
            <w:pStyle w:val="23D9F8526F524446BEC0EBD2A555C011"/>
          </w:pPr>
          <w:r w:rsidRPr="00801F4E">
            <w:rPr>
              <w:rStyle w:val="PlaceholderText"/>
              <w:highlight w:val="lightGray"/>
            </w:rPr>
            <w:t>Choose an item.</w:t>
          </w:r>
        </w:p>
      </w:docPartBody>
    </w:docPart>
    <w:docPart>
      <w:docPartPr>
        <w:name w:val="7671880984344B37AD24941922699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163B0-6561-45C7-9BBD-EC2B3C133833}"/>
      </w:docPartPr>
      <w:docPartBody>
        <w:p w:rsidR="00000000" w:rsidRDefault="00A56C02" w:rsidP="00A56C02">
          <w:pPr>
            <w:pStyle w:val="7671880984344B37AD24941922699975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22D080B8F09146EB953236272989F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84723-4990-4870-98EB-B7113740ED49}"/>
      </w:docPartPr>
      <w:docPartBody>
        <w:p w:rsidR="00000000" w:rsidRDefault="00A56C02" w:rsidP="00A56C02">
          <w:pPr>
            <w:pStyle w:val="22D080B8F09146EB953236272989F526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D2EEA9E6BC244A9C854FFE55A259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25C48-91A8-427C-BAD2-87745D60BA9A}"/>
      </w:docPartPr>
      <w:docPartBody>
        <w:p w:rsidR="00000000" w:rsidRDefault="00A56C02" w:rsidP="00A56C02">
          <w:pPr>
            <w:pStyle w:val="D2EEA9E6BC244A9C854FFE55A25980ED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2F3A68A7D4754543AB5DB8A6F2906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3847E-AEA0-4627-8CD4-851A0456774D}"/>
      </w:docPartPr>
      <w:docPartBody>
        <w:p w:rsidR="00000000" w:rsidRDefault="00A56C02" w:rsidP="00A56C02">
          <w:pPr>
            <w:pStyle w:val="2F3A68A7D4754543AB5DB8A6F2906782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5679BED935514D9BBB601E324BE6E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8128C-398E-4883-B793-9BD360F45A08}"/>
      </w:docPartPr>
      <w:docPartBody>
        <w:p w:rsidR="00000000" w:rsidRDefault="00A56C02" w:rsidP="00A56C02">
          <w:pPr>
            <w:pStyle w:val="5679BED935514D9BBB601E324BE6E8A5"/>
          </w:pPr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7509EBF69DFC4DF58A64FA2C80DFC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54F0D-0EB7-44F9-ACB7-374F9661B241}"/>
      </w:docPartPr>
      <w:docPartBody>
        <w:p w:rsidR="00000000" w:rsidRDefault="00A56C02" w:rsidP="00A56C02">
          <w:pPr>
            <w:pStyle w:val="7509EBF69DFC4DF58A64FA2C80DFC661"/>
          </w:pPr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6FBF9F29442E49C1949D1C92ED7E0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275C8-55FB-4883-9512-A50FE3595291}"/>
      </w:docPartPr>
      <w:docPartBody>
        <w:p w:rsidR="00000000" w:rsidRDefault="00A56C02" w:rsidP="00A56C02">
          <w:pPr>
            <w:pStyle w:val="6FBF9F29442E49C1949D1C92ED7E01B1"/>
          </w:pPr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DE33594646684BAC8C3C7F7A2CAF8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3C400-7A49-45AE-A580-C88763F75C99}"/>
      </w:docPartPr>
      <w:docPartBody>
        <w:p w:rsidR="00000000" w:rsidRDefault="00A56C02" w:rsidP="00A56C02">
          <w:pPr>
            <w:pStyle w:val="DE33594646684BAC8C3C7F7A2CAF8E80"/>
          </w:pPr>
          <w:r w:rsidRPr="00A43C99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344C0A20C9704B03907A8AF5624ED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CAEEB-51F7-4BB8-948A-7EE15C6BF935}"/>
      </w:docPartPr>
      <w:docPartBody>
        <w:p w:rsidR="00000000" w:rsidRDefault="00A56C02" w:rsidP="00A56C02">
          <w:pPr>
            <w:pStyle w:val="344C0A20C9704B03907A8AF5624ED801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34EB1AC312BA40DE80BC952AD9F41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A9467-49FF-4852-8BAF-D948075CC75C}"/>
      </w:docPartPr>
      <w:docPartBody>
        <w:p w:rsidR="00000000" w:rsidRDefault="00A56C02" w:rsidP="00A56C02">
          <w:pPr>
            <w:pStyle w:val="34EB1AC312BA40DE80BC952AD9F413F9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146407DF187E4BD592A44DC1D3E28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29322-18D4-4674-AB6D-39B76B9D625A}"/>
      </w:docPartPr>
      <w:docPartBody>
        <w:p w:rsidR="00000000" w:rsidRDefault="00A56C02" w:rsidP="00A56C02">
          <w:pPr>
            <w:pStyle w:val="146407DF187E4BD592A44DC1D3E2899D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E8D1E32EAAD44185A9CB5142CC5C3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138CD-54AF-4484-AA84-63EFFCF08C9D}"/>
      </w:docPartPr>
      <w:docPartBody>
        <w:p w:rsidR="00000000" w:rsidRDefault="00A56C02" w:rsidP="00A56C02">
          <w:pPr>
            <w:pStyle w:val="E8D1E32EAAD44185A9CB5142CC5C34F7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5DC4E35A5BE7446F8C1E4459A96E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49A1A-FEC7-4D6D-BA5E-DAEFB627D2AD}"/>
      </w:docPartPr>
      <w:docPartBody>
        <w:p w:rsidR="00000000" w:rsidRDefault="00A56C02" w:rsidP="00A56C02">
          <w:pPr>
            <w:pStyle w:val="5DC4E35A5BE7446F8C1E4459A96EC3E2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A9546BB4CD094B27B920846558F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04B80-53C8-48C9-92F4-03B61561755A}"/>
      </w:docPartPr>
      <w:docPartBody>
        <w:p w:rsidR="00000000" w:rsidRDefault="00A56C02" w:rsidP="00A56C02">
          <w:pPr>
            <w:pStyle w:val="A9546BB4CD094B27B920846558FDDED3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28C6262EAE234A05AA9154345F582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74A5-00C2-4F79-A486-44E285AEC809}"/>
      </w:docPartPr>
      <w:docPartBody>
        <w:p w:rsidR="00000000" w:rsidRDefault="00A56C02" w:rsidP="00A56C02">
          <w:pPr>
            <w:pStyle w:val="28C6262EAE234A05AA9154345F582ABB"/>
          </w:pPr>
          <w:r w:rsidRPr="00F8672C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696D54025A224D1181A4FC37F8164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9D60C-BCFE-423A-8D5A-567193A7815C}"/>
      </w:docPartPr>
      <w:docPartBody>
        <w:p w:rsidR="00000000" w:rsidRDefault="00A56C02" w:rsidP="00A56C02">
          <w:pPr>
            <w:pStyle w:val="696D54025A224D1181A4FC37F816483C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05903E71F55248E49B7A7997E3F5D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A4DA5-8B74-4CB4-929A-C0D7D832B7F6}"/>
      </w:docPartPr>
      <w:docPartBody>
        <w:p w:rsidR="00000000" w:rsidRDefault="00A56C02" w:rsidP="00A56C02">
          <w:pPr>
            <w:pStyle w:val="05903E71F55248E49B7A7997E3F5D749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99A7AD6B17F2404DA417ED03271BD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8B7AF-B396-4B26-A04D-822757DC278F}"/>
      </w:docPartPr>
      <w:docPartBody>
        <w:p w:rsidR="00000000" w:rsidRDefault="00A56C02" w:rsidP="00A56C02">
          <w:pPr>
            <w:pStyle w:val="99A7AD6B17F2404DA417ED03271BD81D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D6DC40CC9E0E4C2596D519F34AA8A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0112C-BAE2-49FE-BC9E-F9B066E9160A}"/>
      </w:docPartPr>
      <w:docPartBody>
        <w:p w:rsidR="00000000" w:rsidRDefault="00A56C02" w:rsidP="00A56C02">
          <w:pPr>
            <w:pStyle w:val="D6DC40CC9E0E4C2596D519F34AA8A5CC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79EBA890294D453F8BA4FFD09AD8F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4750E-A8AD-471A-9B77-420173959946}"/>
      </w:docPartPr>
      <w:docPartBody>
        <w:p w:rsidR="00000000" w:rsidRDefault="00A56C02" w:rsidP="00A56C02">
          <w:pPr>
            <w:pStyle w:val="79EBA890294D453F8BA4FFD09AD8F552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3D6433F3B9E241AA99C5EA29A787B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30CBE-C329-4162-AEBD-1157E2AA3134}"/>
      </w:docPartPr>
      <w:docPartBody>
        <w:p w:rsidR="00000000" w:rsidRDefault="00A56C02" w:rsidP="00A56C02">
          <w:pPr>
            <w:pStyle w:val="3D6433F3B9E241AA99C5EA29A787BF14"/>
          </w:pPr>
          <w:r w:rsidRPr="002D595D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04A1B484387444A6B59B47BEAEBFA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37ED3-90D9-4AF8-9EF7-53BDDED9F893}"/>
      </w:docPartPr>
      <w:docPartBody>
        <w:p w:rsidR="00000000" w:rsidRDefault="00A56C02" w:rsidP="00A56C02">
          <w:pPr>
            <w:pStyle w:val="04A1B484387444A6B59B47BEAEBFADAE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  <w:docPart>
      <w:docPartPr>
        <w:name w:val="871FA677A86C40EF8FCF5E6845CAB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98FD1-AFA7-48AE-A409-B5F3DBD870A1}"/>
      </w:docPartPr>
      <w:docPartBody>
        <w:p w:rsidR="00000000" w:rsidRDefault="00A56C02" w:rsidP="00A56C02">
          <w:pPr>
            <w:pStyle w:val="871FA677A86C40EF8FCF5E6845CABC3C"/>
          </w:pPr>
          <w:r w:rsidRPr="00801F4E">
            <w:rPr>
              <w:rStyle w:val="PlaceholderText"/>
              <w:highlight w:val="lightGray"/>
              <w:lang w:val="es"/>
            </w:rPr>
            <w:t>Haga clic o pulse aquí para introduc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Barlow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36E"/>
    <w:rsid w:val="0069636E"/>
    <w:rsid w:val="00A56C02"/>
    <w:rsid w:val="00AA18D2"/>
    <w:rsid w:val="00D34B53"/>
    <w:rsid w:val="00F77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C02"/>
    <w:rPr>
      <w:color w:val="808080"/>
    </w:rPr>
  </w:style>
  <w:style w:type="paragraph" w:customStyle="1" w:styleId="7671880984344B37AD24941922699975">
    <w:name w:val="7671880984344B37AD24941922699975"/>
    <w:rsid w:val="00A56C02"/>
  </w:style>
  <w:style w:type="paragraph" w:customStyle="1" w:styleId="22D080B8F09146EB953236272989F526">
    <w:name w:val="22D080B8F09146EB953236272989F526"/>
    <w:rsid w:val="00A56C02"/>
  </w:style>
  <w:style w:type="paragraph" w:customStyle="1" w:styleId="D2EEA9E6BC244A9C854FFE55A25980ED">
    <w:name w:val="D2EEA9E6BC244A9C854FFE55A25980ED"/>
    <w:rsid w:val="00A56C02"/>
  </w:style>
  <w:style w:type="paragraph" w:customStyle="1" w:styleId="2F3A68A7D4754543AB5DB8A6F2906782">
    <w:name w:val="2F3A68A7D4754543AB5DB8A6F2906782"/>
    <w:rsid w:val="00A56C02"/>
  </w:style>
  <w:style w:type="paragraph" w:customStyle="1" w:styleId="5679BED935514D9BBB601E324BE6E8A5">
    <w:name w:val="5679BED935514D9BBB601E324BE6E8A5"/>
    <w:rsid w:val="00A56C02"/>
  </w:style>
  <w:style w:type="paragraph" w:customStyle="1" w:styleId="7509EBF69DFC4DF58A64FA2C80DFC661">
    <w:name w:val="7509EBF69DFC4DF58A64FA2C80DFC661"/>
    <w:rsid w:val="00A56C02"/>
  </w:style>
  <w:style w:type="paragraph" w:customStyle="1" w:styleId="6FBF9F29442E49C1949D1C92ED7E01B1">
    <w:name w:val="6FBF9F29442E49C1949D1C92ED7E01B1"/>
    <w:rsid w:val="00A56C02"/>
  </w:style>
  <w:style w:type="paragraph" w:customStyle="1" w:styleId="DE33594646684BAC8C3C7F7A2CAF8E80">
    <w:name w:val="DE33594646684BAC8C3C7F7A2CAF8E80"/>
    <w:rsid w:val="00A56C02"/>
  </w:style>
  <w:style w:type="paragraph" w:customStyle="1" w:styleId="344C0A20C9704B03907A8AF5624ED801">
    <w:name w:val="344C0A20C9704B03907A8AF5624ED801"/>
    <w:rsid w:val="00A56C02"/>
  </w:style>
  <w:style w:type="paragraph" w:customStyle="1" w:styleId="34EB1AC312BA40DE80BC952AD9F413F9">
    <w:name w:val="34EB1AC312BA40DE80BC952AD9F413F9"/>
    <w:rsid w:val="00A56C02"/>
  </w:style>
  <w:style w:type="paragraph" w:customStyle="1" w:styleId="146407DF187E4BD592A44DC1D3E2899D">
    <w:name w:val="146407DF187E4BD592A44DC1D3E2899D"/>
    <w:rsid w:val="00A56C02"/>
  </w:style>
  <w:style w:type="paragraph" w:customStyle="1" w:styleId="E8D1E32EAAD44185A9CB5142CC5C34F7">
    <w:name w:val="E8D1E32EAAD44185A9CB5142CC5C34F7"/>
    <w:rsid w:val="00A56C02"/>
  </w:style>
  <w:style w:type="paragraph" w:customStyle="1" w:styleId="5DC4E35A5BE7446F8C1E4459A96EC3E2">
    <w:name w:val="5DC4E35A5BE7446F8C1E4459A96EC3E2"/>
    <w:rsid w:val="00A56C02"/>
  </w:style>
  <w:style w:type="paragraph" w:customStyle="1" w:styleId="A9546BB4CD094B27B920846558FDDED3">
    <w:name w:val="A9546BB4CD094B27B920846558FDDED3"/>
    <w:rsid w:val="00A56C02"/>
  </w:style>
  <w:style w:type="paragraph" w:customStyle="1" w:styleId="28C6262EAE234A05AA9154345F582ABB">
    <w:name w:val="28C6262EAE234A05AA9154345F582ABB"/>
    <w:rsid w:val="00A56C02"/>
  </w:style>
  <w:style w:type="paragraph" w:customStyle="1" w:styleId="696D54025A224D1181A4FC37F816483C">
    <w:name w:val="696D54025A224D1181A4FC37F816483C"/>
    <w:rsid w:val="00A56C02"/>
  </w:style>
  <w:style w:type="paragraph" w:customStyle="1" w:styleId="05903E71F55248E49B7A7997E3F5D749">
    <w:name w:val="05903E71F55248E49B7A7997E3F5D749"/>
    <w:rsid w:val="00A56C02"/>
  </w:style>
  <w:style w:type="paragraph" w:customStyle="1" w:styleId="99A7AD6B17F2404DA417ED03271BD81D">
    <w:name w:val="99A7AD6B17F2404DA417ED03271BD81D"/>
    <w:rsid w:val="00A56C02"/>
  </w:style>
  <w:style w:type="paragraph" w:customStyle="1" w:styleId="D6DC40CC9E0E4C2596D519F34AA8A5CC">
    <w:name w:val="D6DC40CC9E0E4C2596D519F34AA8A5CC"/>
    <w:rsid w:val="00A56C02"/>
  </w:style>
  <w:style w:type="paragraph" w:customStyle="1" w:styleId="79EBA890294D453F8BA4FFD09AD8F552">
    <w:name w:val="79EBA890294D453F8BA4FFD09AD8F552"/>
    <w:rsid w:val="00A56C02"/>
  </w:style>
  <w:style w:type="paragraph" w:customStyle="1" w:styleId="3D6433F3B9E241AA99C5EA29A787BF14">
    <w:name w:val="3D6433F3B9E241AA99C5EA29A787BF14"/>
    <w:rsid w:val="00A56C02"/>
  </w:style>
  <w:style w:type="paragraph" w:customStyle="1" w:styleId="04A1B484387444A6B59B47BEAEBFADAE">
    <w:name w:val="04A1B484387444A6B59B47BEAEBFADAE"/>
    <w:rsid w:val="00A56C02"/>
  </w:style>
  <w:style w:type="paragraph" w:customStyle="1" w:styleId="871FA677A86C40EF8FCF5E6845CABC3C">
    <w:name w:val="871FA677A86C40EF8FCF5E6845CABC3C"/>
    <w:rsid w:val="00A56C02"/>
  </w:style>
  <w:style w:type="paragraph" w:customStyle="1" w:styleId="23D9F8526F524446BEC0EBD2A555C011">
    <w:name w:val="23D9F8526F524446BEC0EBD2A555C011"/>
    <w:rsid w:val="00F77F69"/>
  </w:style>
  <w:style w:type="paragraph" w:customStyle="1" w:styleId="1E1DE375AAF54D75BF014C2C6C8EFFCB3">
    <w:name w:val="1E1DE375AAF54D75BF014C2C6C8EFFCB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668212C2F258457F9E5FF5AA36DADEAC3">
    <w:name w:val="668212C2F258457F9E5FF5AA36DADEAC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E0C8B9E54D614840A37279D895BDEC8D3">
    <w:name w:val="E0C8B9E54D614840A37279D895BDEC8D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B932A5E063F24FFE8744DC76EF4B7B793">
    <w:name w:val="B932A5E063F24FFE8744DC76EF4B7B79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FCDF3A5E4DAE4EC7B85AC4E3B15E7C1A2">
    <w:name w:val="FCDF3A5E4DAE4EC7B85AC4E3B15E7C1A2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3E2976E2A9F046BF89F8EB30FA32FC1F2">
    <w:name w:val="3E2976E2A9F046BF89F8EB30FA32FC1F2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9D77366728104EECBF3B2626DE90E0633">
    <w:name w:val="9D77366728104EECBF3B2626DE90E063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259480BFD01E49E2BB7B4CAD59ACC07A3">
    <w:name w:val="259480BFD01E49E2BB7B4CAD59ACC07A3"/>
    <w:rsid w:val="00F77F69"/>
    <w:pPr>
      <w:keepNext/>
      <w:keepLines/>
      <w:spacing w:before="120" w:after="0"/>
      <w:outlineLvl w:val="1"/>
    </w:pPr>
    <w:rPr>
      <w:rFonts w:ascii="Barlow SemiBold" w:eastAsiaTheme="majorEastAsia" w:hAnsi="Barlow SemiBold" w:cstheme="majorBidi"/>
      <w:color w:val="000000" w:themeColor="text1"/>
      <w:sz w:val="26"/>
      <w:szCs w:val="26"/>
    </w:rPr>
  </w:style>
  <w:style w:type="paragraph" w:customStyle="1" w:styleId="6817E4EC4866406E9BD4CC90DE1E1E063">
    <w:name w:val="6817E4EC4866406E9BD4CC90DE1E1E06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FBA27EAD1F5F4A1888FD144AEA6F729E3">
    <w:name w:val="FBA27EAD1F5F4A1888FD144AEA6F729E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0F439A4D353D494789658699B3D6AA663">
    <w:name w:val="0F439A4D353D494789658699B3D6AA66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1BAD72BE5FF94FC2A61B556E3BA879FF3">
    <w:name w:val="1BAD72BE5FF94FC2A61B556E3BA879FF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A485575A2F1F416B95816ABE668B755A3">
    <w:name w:val="A485575A2F1F416B95816ABE668B755A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5573B17890674C70AFEAA379192309EA3">
    <w:name w:val="5573B17890674C70AFEAA379192309EA3"/>
    <w:rsid w:val="00F77F69"/>
    <w:pPr>
      <w:ind w:left="720"/>
      <w:contextualSpacing/>
    </w:pPr>
    <w:rPr>
      <w:rFonts w:ascii="Barlow" w:eastAsiaTheme="minorHAnsi" w:hAnsi="Barlow"/>
    </w:rPr>
  </w:style>
  <w:style w:type="paragraph" w:customStyle="1" w:styleId="9D5E54F19ABA4BCB8858FDE3A6F337333">
    <w:name w:val="9D5E54F19ABA4BCB8858FDE3A6F337333"/>
    <w:rsid w:val="00F77F69"/>
    <w:rPr>
      <w:rFonts w:ascii="Barlow" w:eastAsiaTheme="minorHAnsi" w:hAnsi="Barlow"/>
    </w:rPr>
  </w:style>
  <w:style w:type="paragraph" w:customStyle="1" w:styleId="31EE39F4D07840FBAC6CD7C0DEE80D053">
    <w:name w:val="31EE39F4D07840FBAC6CD7C0DEE80D053"/>
    <w:rsid w:val="00F77F69"/>
    <w:rPr>
      <w:rFonts w:ascii="Barlow" w:eastAsiaTheme="minorHAnsi" w:hAnsi="Barlow"/>
    </w:rPr>
  </w:style>
  <w:style w:type="paragraph" w:customStyle="1" w:styleId="6AC6582416E14A7B9AF3B71A97C2F4664">
    <w:name w:val="6AC6582416E14A7B9AF3B71A97C2F4664"/>
    <w:rsid w:val="00F77F69"/>
    <w:rPr>
      <w:rFonts w:ascii="Barlow" w:eastAsiaTheme="minorHAnsi" w:hAnsi="Barlow"/>
    </w:rPr>
  </w:style>
  <w:style w:type="paragraph" w:customStyle="1" w:styleId="AE22564445BE4EE586794B9511CB266A3">
    <w:name w:val="AE22564445BE4EE586794B9511CB266A3"/>
    <w:rsid w:val="00F77F69"/>
    <w:rPr>
      <w:rFonts w:ascii="Barlow" w:eastAsiaTheme="minorHAnsi" w:hAnsi="Barlow"/>
    </w:rPr>
  </w:style>
  <w:style w:type="paragraph" w:customStyle="1" w:styleId="40ED69E518304B3E9A3E87031DB5905E3">
    <w:name w:val="40ED69E518304B3E9A3E87031DB5905E3"/>
    <w:rsid w:val="00F77F69"/>
    <w:rPr>
      <w:rFonts w:ascii="Barlow" w:eastAsiaTheme="minorHAnsi" w:hAnsi="Barlow"/>
    </w:rPr>
  </w:style>
  <w:style w:type="paragraph" w:customStyle="1" w:styleId="8973332F4BB94D5D9BD865F29BA6EB873">
    <w:name w:val="8973332F4BB94D5D9BD865F29BA6EB873"/>
    <w:rsid w:val="00F77F69"/>
    <w:rPr>
      <w:rFonts w:ascii="Barlow" w:eastAsiaTheme="minorHAnsi" w:hAnsi="Barlow"/>
    </w:rPr>
  </w:style>
  <w:style w:type="paragraph" w:customStyle="1" w:styleId="A2C7B09799E44204B52CA0392805E36F3">
    <w:name w:val="A2C7B09799E44204B52CA0392805E36F3"/>
    <w:rsid w:val="00F77F69"/>
    <w:rPr>
      <w:rFonts w:ascii="Barlow" w:eastAsiaTheme="minorHAnsi" w:hAnsi="Barlow"/>
    </w:rPr>
  </w:style>
  <w:style w:type="paragraph" w:customStyle="1" w:styleId="091CC41F22E04B28B12391D330EB4BEC">
    <w:name w:val="091CC41F22E04B28B12391D330EB4BEC"/>
    <w:rsid w:val="00F77F69"/>
  </w:style>
  <w:style w:type="paragraph" w:customStyle="1" w:styleId="267C41DB2A304CBE9BF4F5D365674F04">
    <w:name w:val="267C41DB2A304CBE9BF4F5D365674F04"/>
    <w:rsid w:val="00F77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UDITIO_logo">
      <a:dk1>
        <a:sysClr val="windowText" lastClr="000000"/>
      </a:dk1>
      <a:lt1>
        <a:sysClr val="window" lastClr="FFFFFF"/>
      </a:lt1>
      <a:dk2>
        <a:srgbClr val="88B3E0"/>
      </a:dk2>
      <a:lt2>
        <a:srgbClr val="FFFFFF"/>
      </a:lt2>
      <a:accent1>
        <a:srgbClr val="1760AC"/>
      </a:accent1>
      <a:accent2>
        <a:srgbClr val="024F91"/>
      </a:accent2>
      <a:accent3>
        <a:srgbClr val="7EA4C9"/>
      </a:accent3>
      <a:accent4>
        <a:srgbClr val="FFC000"/>
      </a:accent4>
      <a:accent5>
        <a:srgbClr val="006782"/>
      </a:accent5>
      <a:accent6>
        <a:srgbClr val="5997A9"/>
      </a:accent6>
      <a:hlink>
        <a:srgbClr val="006782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0441E43B7CE242A5E6DF705A41D654" ma:contentTypeVersion="9" ma:contentTypeDescription="Opret et nyt dokument." ma:contentTypeScope="" ma:versionID="78c65507b8cdf40ba0663f91b7a2868c">
  <xsd:schema xmlns:xsd="http://www.w3.org/2001/XMLSchema" xmlns:xs="http://www.w3.org/2001/XMLSchema" xmlns:p="http://schemas.microsoft.com/office/2006/metadata/properties" xmlns:ns2="692fd7ff-03b2-4bd2-88d7-4d84719d7a83" targetNamespace="http://schemas.microsoft.com/office/2006/metadata/properties" ma:root="true" ma:fieldsID="f7009731ca99d858bda75cf5db2ff695" ns2:_="">
    <xsd:import namespace="692fd7ff-03b2-4bd2-88d7-4d84719d7a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fd7ff-03b2-4bd2-88d7-4d84719d7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6F116-CDCF-43BE-AD08-C7AEF268AF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5AEC2-E130-4538-A1E6-39FF3E8C8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2fd7ff-03b2-4bd2-88d7-4d84719d7a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52B491-E592-413F-A834-5E6FEB19F3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207DC3-D65A-4271-90F0-7A482540B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Sanchez Lopez</dc:creator>
  <cp:keywords/>
  <dc:description/>
  <cp:lastModifiedBy>Raul Sanchez Lopez</cp:lastModifiedBy>
  <cp:revision>17</cp:revision>
  <cp:lastPrinted>2021-04-17T10:55:00Z</cp:lastPrinted>
  <dcterms:created xsi:type="dcterms:W3CDTF">2021-05-18T15:48:00Z</dcterms:created>
  <dcterms:modified xsi:type="dcterms:W3CDTF">2021-05-1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441E43B7CE242A5E6DF705A41D654</vt:lpwstr>
  </property>
</Properties>
</file>